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142F8F" w14:textId="77777777" w:rsidR="0067322F" w:rsidRPr="00BD28D2" w:rsidRDefault="00E94CC5" w:rsidP="00BD28D2">
      <w:pPr>
        <w:pStyle w:val="Title"/>
        <w:jc w:val="center"/>
      </w:pPr>
      <w:r w:rsidRPr="00BD28D2">
        <w:t xml:space="preserve">Course Syllabus for </w:t>
      </w:r>
      <w:r w:rsidR="00EC04A2" w:rsidRPr="00BD28D2">
        <w:t>Spatial Databases</w:t>
      </w:r>
    </w:p>
    <w:p w14:paraId="45D59E59" w14:textId="77777777" w:rsidR="00497B10" w:rsidRDefault="00497B10" w:rsidP="00EC04A2">
      <w:pPr>
        <w:jc w:val="center"/>
      </w:pPr>
    </w:p>
    <w:p w14:paraId="2F28932D" w14:textId="7BDD75F0" w:rsidR="00497B10" w:rsidRDefault="000E14A5" w:rsidP="00EC04A2">
      <w:pPr>
        <w:jc w:val="center"/>
      </w:pPr>
      <w:r>
        <w:t xml:space="preserve">Updated: </w:t>
      </w:r>
      <w:r w:rsidR="00497B10">
        <w:t>University Park, 0</w:t>
      </w:r>
      <w:r w:rsidR="008D0906">
        <w:t>7</w:t>
      </w:r>
      <w:r w:rsidR="00497B10">
        <w:t>/</w:t>
      </w:r>
      <w:r w:rsidR="008D0906">
        <w:t>28</w:t>
      </w:r>
      <w:r w:rsidR="00497B10">
        <w:t>/20</w:t>
      </w:r>
      <w:r w:rsidR="008D0906">
        <w:t>21</w:t>
      </w:r>
    </w:p>
    <w:p w14:paraId="35714F8D" w14:textId="77777777" w:rsidR="00EC04A2" w:rsidRDefault="00EC04A2" w:rsidP="00EC04A2"/>
    <w:p w14:paraId="57059C74" w14:textId="77777777" w:rsidR="00EC04A2" w:rsidRPr="002D5338" w:rsidRDefault="00EC04A2" w:rsidP="00BD28D2">
      <w:pPr>
        <w:pStyle w:val="Heading1"/>
        <w:rPr>
          <w:b/>
          <w:color w:val="auto"/>
        </w:rPr>
      </w:pPr>
      <w:r w:rsidRPr="002D5338">
        <w:rPr>
          <w:b/>
          <w:color w:val="auto"/>
        </w:rPr>
        <w:t>Instructor</w:t>
      </w:r>
    </w:p>
    <w:p w14:paraId="0D4FEBE1" w14:textId="77777777" w:rsidR="00EC04A2" w:rsidRDefault="00EC04A2" w:rsidP="00EC04A2">
      <w:r>
        <w:t>Dr. Junjun Yin</w:t>
      </w:r>
    </w:p>
    <w:p w14:paraId="4E18D321" w14:textId="5E9F1268" w:rsidR="00EC04A2" w:rsidRDefault="008D0906" w:rsidP="00EC04A2">
      <w:r>
        <w:t>Assistant Research</w:t>
      </w:r>
      <w:r w:rsidR="00EC04A2">
        <w:t xml:space="preserve"> </w:t>
      </w:r>
      <w:r>
        <w:t>Professor</w:t>
      </w:r>
    </w:p>
    <w:p w14:paraId="29688244" w14:textId="17921220" w:rsidR="00EC04A2" w:rsidRDefault="00EC04A2" w:rsidP="00EC04A2">
      <w:r>
        <w:t>Social Science Research Institute</w:t>
      </w:r>
    </w:p>
    <w:p w14:paraId="59CE1025" w14:textId="13789179" w:rsidR="008D0906" w:rsidRDefault="008D0906" w:rsidP="00EC04A2">
      <w:r>
        <w:t>Institute for Computational and Data Sciences</w:t>
      </w:r>
    </w:p>
    <w:p w14:paraId="295A260C" w14:textId="77777777" w:rsidR="00EC04A2" w:rsidRDefault="00EC04A2" w:rsidP="00EC04A2">
      <w:r>
        <w:t>The Pennsylvania State University, University Park, PA</w:t>
      </w:r>
    </w:p>
    <w:p w14:paraId="02726ECF" w14:textId="77777777" w:rsidR="00EC04A2" w:rsidRDefault="008D0906" w:rsidP="00EC04A2">
      <w:hyperlink r:id="rId5" w:history="1">
        <w:r w:rsidR="00EC04A2" w:rsidRPr="00F4288B">
          <w:rPr>
            <w:rStyle w:val="Hyperlink"/>
          </w:rPr>
          <w:t>jyin@psu.edu</w:t>
        </w:r>
      </w:hyperlink>
    </w:p>
    <w:p w14:paraId="7B11A382" w14:textId="77777777" w:rsidR="00EC04A2" w:rsidRDefault="00EC04A2" w:rsidP="00EC04A2"/>
    <w:p w14:paraId="6EBAA7CA" w14:textId="77777777" w:rsidR="00EC04A2" w:rsidRPr="002D5338" w:rsidRDefault="00EC04A2" w:rsidP="00BD28D2">
      <w:pPr>
        <w:pStyle w:val="Heading1"/>
        <w:rPr>
          <w:b/>
          <w:color w:val="auto"/>
        </w:rPr>
      </w:pPr>
      <w:r w:rsidRPr="002D5338">
        <w:rPr>
          <w:b/>
          <w:color w:val="auto"/>
        </w:rPr>
        <w:t>Course schedules and locations</w:t>
      </w:r>
    </w:p>
    <w:p w14:paraId="6559A0B1" w14:textId="4ABE1B0B" w:rsidR="00AA2D6D" w:rsidRDefault="00AA2D6D" w:rsidP="00EC04A2">
      <w:r>
        <w:t>To be determined</w:t>
      </w:r>
      <w:r w:rsidR="009B2D89">
        <w:t xml:space="preserve"> …</w:t>
      </w:r>
    </w:p>
    <w:p w14:paraId="25B2226B" w14:textId="77777777" w:rsidR="000B0F7F" w:rsidRDefault="000B0F7F" w:rsidP="00EC04A2"/>
    <w:p w14:paraId="3DDF2DF3" w14:textId="545DB191" w:rsidR="000B0F7F" w:rsidRPr="000B0F7F" w:rsidRDefault="00BA0FA0" w:rsidP="000B0F7F">
      <w:pPr>
        <w:pStyle w:val="Heading1"/>
        <w:rPr>
          <w:b/>
          <w:color w:val="auto"/>
        </w:rPr>
      </w:pPr>
      <w:r>
        <w:rPr>
          <w:b/>
          <w:color w:val="auto"/>
        </w:rPr>
        <w:t>Course g</w:t>
      </w:r>
      <w:r w:rsidR="000B0F7F" w:rsidRPr="000B0F7F">
        <w:rPr>
          <w:b/>
          <w:color w:val="auto"/>
        </w:rPr>
        <w:t>oals</w:t>
      </w:r>
    </w:p>
    <w:p w14:paraId="35F29D44" w14:textId="5CE2614C" w:rsidR="000B0F7F" w:rsidRPr="00965980" w:rsidRDefault="009D1E76" w:rsidP="00EC04A2">
      <w:r>
        <w:t xml:space="preserve">This course is designed to </w:t>
      </w:r>
      <w:r w:rsidR="00CA0144">
        <w:t xml:space="preserve">enable students </w:t>
      </w:r>
      <w:r w:rsidR="00E932C4">
        <w:t xml:space="preserve">to first be familiar with </w:t>
      </w:r>
      <w:r w:rsidR="00C941BD">
        <w:t xml:space="preserve">the development of </w:t>
      </w:r>
      <w:r w:rsidR="00E932C4">
        <w:t>the state-of-the-art spatial database</w:t>
      </w:r>
      <w:r w:rsidR="00C941BD">
        <w:t xml:space="preserve">s, including both conventional spatial databases </w:t>
      </w:r>
      <w:r w:rsidR="00A56D94">
        <w:t xml:space="preserve">based on relational database management system and the key-value based NoSQL databases. </w:t>
      </w:r>
      <w:r w:rsidR="00720E86">
        <w:t>Students will learn how spatial databases work and integrate them into developing innovative geospatial applications or analytics tools.</w:t>
      </w:r>
      <w:r w:rsidR="002F7131">
        <w:t xml:space="preserve"> In addition, students will also be introduced with the Hadoop File system that is a little bit different from regular spatial database but plays an important role for geospatial analysis in the field of Big Data analytics.</w:t>
      </w:r>
    </w:p>
    <w:p w14:paraId="45A5ECAF" w14:textId="77777777" w:rsidR="009B3C4D" w:rsidRDefault="009B3C4D" w:rsidP="00EC04A2"/>
    <w:p w14:paraId="0975E17A" w14:textId="14C50A03" w:rsidR="009B3C4D" w:rsidRPr="00D538F8" w:rsidRDefault="00BA0FA0" w:rsidP="00D538F8">
      <w:pPr>
        <w:pStyle w:val="Heading1"/>
        <w:rPr>
          <w:b/>
          <w:color w:val="auto"/>
        </w:rPr>
      </w:pPr>
      <w:r w:rsidRPr="00D538F8">
        <w:rPr>
          <w:b/>
          <w:color w:val="auto"/>
        </w:rPr>
        <w:t>Course information</w:t>
      </w:r>
    </w:p>
    <w:p w14:paraId="22451DE8" w14:textId="0AF8A333" w:rsidR="00F82CFF" w:rsidRDefault="0074062D" w:rsidP="00EC04A2">
      <w:r>
        <w:t>This course is delivered in two forms: lectures and lab exercises. All the materials, including lecture slides and lab instructions, are hosted in a GitHub repository (</w:t>
      </w:r>
      <w:hyperlink r:id="rId6" w:history="1">
        <w:r w:rsidR="00450882" w:rsidRPr="00F4288B">
          <w:rPr>
            <w:rStyle w:val="Hyperlink"/>
          </w:rPr>
          <w:t>https://github.com/yinjunjun/courses/tree/master/Spatial_Database)</w:t>
        </w:r>
      </w:hyperlink>
      <w:r w:rsidR="00450882">
        <w:t>. Students will be able to access this repository anywhere with Internet connections and will be able to comment and create issues related to the subject.</w:t>
      </w:r>
      <w:r w:rsidR="005B2190">
        <w:t xml:space="preserve"> </w:t>
      </w:r>
      <w:r w:rsidR="00F82CFF">
        <w:t>In particular, this course will utilize</w:t>
      </w:r>
      <w:r w:rsidR="00763C9F">
        <w:t xml:space="preserve"> a cloud-based environment hosted by Microsoft Azure.</w:t>
      </w:r>
    </w:p>
    <w:p w14:paraId="77B8436C" w14:textId="77777777" w:rsidR="004B3AEE" w:rsidRDefault="004B3AEE" w:rsidP="00EC04A2"/>
    <w:p w14:paraId="72FF73B4" w14:textId="13854218" w:rsidR="004B3AEE" w:rsidRPr="00450882" w:rsidRDefault="004B3AEE" w:rsidP="00450882">
      <w:pPr>
        <w:pStyle w:val="Heading1"/>
        <w:rPr>
          <w:b/>
          <w:color w:val="auto"/>
        </w:rPr>
      </w:pPr>
      <w:r w:rsidRPr="00450882">
        <w:rPr>
          <w:b/>
          <w:color w:val="auto"/>
        </w:rPr>
        <w:t>Evaluation</w:t>
      </w:r>
    </w:p>
    <w:p w14:paraId="1C363781" w14:textId="03390391" w:rsidR="00450882" w:rsidRDefault="00450882" w:rsidP="00450882">
      <w:r w:rsidRPr="00450882">
        <w:t xml:space="preserve">The final score is based on 4 parts: lab participation (10%), assignments (30%), mid-term exam (20%), and final project (40%). If the mean final percentage for the class is under 75%, I will adjust the final grade such that the mean score is 75%. The curve will be calculated separately for undergraduates and graduates. </w:t>
      </w:r>
    </w:p>
    <w:p w14:paraId="3D4A8C1F" w14:textId="77777777" w:rsidR="00450882" w:rsidRDefault="00450882" w:rsidP="00450882"/>
    <w:p w14:paraId="66FC030A" w14:textId="37F9BF9F" w:rsidR="00450882" w:rsidRPr="00450882" w:rsidRDefault="00450882" w:rsidP="00450882">
      <w:pPr>
        <w:pStyle w:val="Heading1"/>
        <w:rPr>
          <w:b/>
          <w:color w:val="auto"/>
        </w:rPr>
      </w:pPr>
      <w:r w:rsidRPr="00450882">
        <w:rPr>
          <w:b/>
          <w:color w:val="auto"/>
        </w:rPr>
        <w:t>Course outline (subject to change)</w:t>
      </w:r>
    </w:p>
    <w:p w14:paraId="4D06A8C4" w14:textId="195C0030" w:rsidR="004B3AEE" w:rsidRDefault="00C058C2" w:rsidP="00C058C2">
      <w:pPr>
        <w:pStyle w:val="ListParagraph"/>
        <w:numPr>
          <w:ilvl w:val="0"/>
          <w:numId w:val="1"/>
        </w:numPr>
      </w:pPr>
      <w:r>
        <w:t>Week 1</w:t>
      </w:r>
    </w:p>
    <w:p w14:paraId="4F8119A2" w14:textId="00A7C1DF" w:rsidR="00C058C2" w:rsidRDefault="00C058C2" w:rsidP="00C058C2">
      <w:pPr>
        <w:ind w:left="720"/>
      </w:pPr>
      <w:r>
        <w:t>Introduction to Spatial Databases: The evolution of spatial database</w:t>
      </w:r>
      <w:r w:rsidR="00B33618">
        <w:t>s</w:t>
      </w:r>
    </w:p>
    <w:p w14:paraId="4F62B8E5" w14:textId="39D41E50" w:rsidR="00C058C2" w:rsidRDefault="00C058C2" w:rsidP="00C058C2">
      <w:pPr>
        <w:pStyle w:val="ListParagraph"/>
        <w:numPr>
          <w:ilvl w:val="0"/>
          <w:numId w:val="1"/>
        </w:numPr>
      </w:pPr>
      <w:r>
        <w:t>Week 2</w:t>
      </w:r>
    </w:p>
    <w:p w14:paraId="24EC29D2" w14:textId="6EE95E4B" w:rsidR="0090443F" w:rsidRDefault="0090443F" w:rsidP="0090443F">
      <w:pPr>
        <w:pStyle w:val="ListParagraph"/>
      </w:pPr>
      <w:r>
        <w:t xml:space="preserve">Relational Database Management System (RDBMS): </w:t>
      </w:r>
      <w:r w:rsidR="000036C2">
        <w:t>The contemporary databases</w:t>
      </w:r>
    </w:p>
    <w:p w14:paraId="00E56C23" w14:textId="77777777" w:rsidR="004F3BD9" w:rsidRDefault="004F3BD9" w:rsidP="004F3BD9">
      <w:pPr>
        <w:pStyle w:val="ListParagraph"/>
      </w:pPr>
    </w:p>
    <w:p w14:paraId="797FE07D" w14:textId="02CDE815" w:rsidR="00C058C2" w:rsidRDefault="00C058C2" w:rsidP="00C058C2">
      <w:pPr>
        <w:pStyle w:val="ListParagraph"/>
        <w:numPr>
          <w:ilvl w:val="0"/>
          <w:numId w:val="1"/>
        </w:numPr>
      </w:pPr>
      <w:r>
        <w:t>Week 3</w:t>
      </w:r>
    </w:p>
    <w:p w14:paraId="03979E1D" w14:textId="5D560845" w:rsidR="000036C2" w:rsidRDefault="00593DCC" w:rsidP="000036C2">
      <w:pPr>
        <w:ind w:left="720"/>
      </w:pPr>
      <w:r>
        <w:t xml:space="preserve">Spatial Databases based on RDBMS: </w:t>
      </w:r>
      <w:r w:rsidR="000036C2">
        <w:t>S</w:t>
      </w:r>
      <w:r>
        <w:t>patial models and operators</w:t>
      </w:r>
    </w:p>
    <w:p w14:paraId="534B73C9" w14:textId="77777777" w:rsidR="004F3BD9" w:rsidRDefault="004F3BD9" w:rsidP="004F3BD9">
      <w:pPr>
        <w:ind w:left="720"/>
      </w:pPr>
    </w:p>
    <w:p w14:paraId="199BA321" w14:textId="19A59E5D" w:rsidR="00C058C2" w:rsidRDefault="00C058C2" w:rsidP="00C058C2">
      <w:pPr>
        <w:pStyle w:val="ListParagraph"/>
        <w:numPr>
          <w:ilvl w:val="0"/>
          <w:numId w:val="1"/>
        </w:numPr>
      </w:pPr>
      <w:r>
        <w:t>Week 4</w:t>
      </w:r>
    </w:p>
    <w:p w14:paraId="2B34A311" w14:textId="7DC425E1" w:rsidR="004F3BD9" w:rsidRDefault="005359A0" w:rsidP="005359A0">
      <w:pPr>
        <w:ind w:left="720"/>
      </w:pPr>
      <w:r>
        <w:t>SQL (</w:t>
      </w:r>
      <w:r w:rsidRPr="005359A0">
        <w:t>Structured Query Language</w:t>
      </w:r>
      <w:r>
        <w:t>)</w:t>
      </w:r>
      <w:r w:rsidR="00C35065">
        <w:t xml:space="preserve"> in actions</w:t>
      </w:r>
      <w:r>
        <w:t xml:space="preserve">: </w:t>
      </w:r>
      <w:r w:rsidR="005E5222">
        <w:t>Talk to spatial d</w:t>
      </w:r>
      <w:r w:rsidR="00C35065">
        <w:t>atabases</w:t>
      </w:r>
      <w:r>
        <w:t xml:space="preserve"> </w:t>
      </w:r>
    </w:p>
    <w:p w14:paraId="19E288C3" w14:textId="77777777" w:rsidR="004F3BD9" w:rsidRDefault="004F3BD9" w:rsidP="004F3BD9">
      <w:pPr>
        <w:pStyle w:val="ListParagraph"/>
      </w:pPr>
    </w:p>
    <w:p w14:paraId="304D1EDC" w14:textId="374E0B58" w:rsidR="00C058C2" w:rsidRDefault="00C058C2" w:rsidP="00C058C2">
      <w:pPr>
        <w:pStyle w:val="ListParagraph"/>
        <w:numPr>
          <w:ilvl w:val="0"/>
          <w:numId w:val="1"/>
        </w:numPr>
      </w:pPr>
      <w:r>
        <w:t>Week 5</w:t>
      </w:r>
    </w:p>
    <w:p w14:paraId="742AB3C8" w14:textId="672FAAEA" w:rsidR="004F3BD9" w:rsidRDefault="006428B2" w:rsidP="00E432AA">
      <w:pPr>
        <w:ind w:left="720"/>
      </w:pPr>
      <w:r>
        <w:t>Spatial d</w:t>
      </w:r>
      <w:r w:rsidR="00E432AA">
        <w:t xml:space="preserve">atabases for </w:t>
      </w:r>
      <w:r>
        <w:t>geospatial a</w:t>
      </w:r>
      <w:r w:rsidR="00E432AA">
        <w:t xml:space="preserve">pplications: </w:t>
      </w:r>
      <w:r w:rsidR="00B04DA5">
        <w:t>Choose the right options for d</w:t>
      </w:r>
      <w:r w:rsidR="00E432AA">
        <w:t xml:space="preserve">esktop, </w:t>
      </w:r>
      <w:r w:rsidR="00B04DA5">
        <w:t>web and m</w:t>
      </w:r>
      <w:r w:rsidR="00E432AA">
        <w:t>obile applications</w:t>
      </w:r>
    </w:p>
    <w:p w14:paraId="27328070" w14:textId="77777777" w:rsidR="004F3BD9" w:rsidRDefault="004F3BD9" w:rsidP="004F3BD9">
      <w:pPr>
        <w:ind w:firstLine="720"/>
      </w:pPr>
    </w:p>
    <w:p w14:paraId="01B9285C" w14:textId="0CF5DD10" w:rsidR="00C058C2" w:rsidRDefault="00C058C2" w:rsidP="00C058C2">
      <w:pPr>
        <w:pStyle w:val="ListParagraph"/>
        <w:numPr>
          <w:ilvl w:val="0"/>
          <w:numId w:val="1"/>
        </w:numPr>
      </w:pPr>
      <w:r>
        <w:t>Week 6</w:t>
      </w:r>
    </w:p>
    <w:p w14:paraId="7CF7E06F" w14:textId="23E122DA" w:rsidR="004F3BD9" w:rsidRDefault="00EE3314" w:rsidP="004F3BD9">
      <w:pPr>
        <w:pStyle w:val="ListParagraph"/>
      </w:pPr>
      <w:r>
        <w:t xml:space="preserve">NoSQL databases: </w:t>
      </w:r>
      <w:r w:rsidR="00920D8F">
        <w:t>DBMS for t</w:t>
      </w:r>
      <w:r>
        <w:t>he age of Big Data</w:t>
      </w:r>
    </w:p>
    <w:p w14:paraId="18157C35" w14:textId="77777777" w:rsidR="004F3BD9" w:rsidRDefault="004F3BD9" w:rsidP="004F3BD9">
      <w:pPr>
        <w:pStyle w:val="ListParagraph"/>
      </w:pPr>
    </w:p>
    <w:p w14:paraId="4815F21B" w14:textId="43382EA3" w:rsidR="00C058C2" w:rsidRDefault="00C058C2" w:rsidP="00C058C2">
      <w:pPr>
        <w:pStyle w:val="ListParagraph"/>
        <w:numPr>
          <w:ilvl w:val="0"/>
          <w:numId w:val="1"/>
        </w:numPr>
      </w:pPr>
      <w:r>
        <w:t>Week 7</w:t>
      </w:r>
    </w:p>
    <w:p w14:paraId="5775FF29" w14:textId="680DC413" w:rsidR="004F3BD9" w:rsidRDefault="00263A8E" w:rsidP="004F3BD9">
      <w:pPr>
        <w:pStyle w:val="ListParagraph"/>
      </w:pPr>
      <w:r>
        <w:t xml:space="preserve">Distributed spatial databases: </w:t>
      </w:r>
      <w:r w:rsidR="00377B77">
        <w:t>Everything works in a cloud</w:t>
      </w:r>
    </w:p>
    <w:p w14:paraId="64CAA3C1" w14:textId="77777777" w:rsidR="004F3BD9" w:rsidRDefault="004F3BD9" w:rsidP="004F3BD9">
      <w:pPr>
        <w:pStyle w:val="ListParagraph"/>
      </w:pPr>
    </w:p>
    <w:p w14:paraId="4F2E6DD4" w14:textId="15C53646" w:rsidR="00C058C2" w:rsidRDefault="00C058C2" w:rsidP="00C058C2">
      <w:pPr>
        <w:pStyle w:val="ListParagraph"/>
        <w:numPr>
          <w:ilvl w:val="0"/>
          <w:numId w:val="1"/>
        </w:numPr>
      </w:pPr>
      <w:r>
        <w:t>Week 8</w:t>
      </w:r>
    </w:p>
    <w:p w14:paraId="78E1D7C6" w14:textId="62A9A2EA" w:rsidR="004F3BD9" w:rsidRDefault="005A1DCD" w:rsidP="004F3BD9">
      <w:pPr>
        <w:pStyle w:val="ListParagraph"/>
      </w:pPr>
      <w:r>
        <w:t>Develop geospatial applications with NoSQL spatial databases: up and running</w:t>
      </w:r>
      <w:r w:rsidR="008B1FA2">
        <w:t xml:space="preserve"> </w:t>
      </w:r>
    </w:p>
    <w:p w14:paraId="30159EE3" w14:textId="77777777" w:rsidR="00EC4940" w:rsidRDefault="00EC4940" w:rsidP="004F3BD9">
      <w:pPr>
        <w:pStyle w:val="ListParagraph"/>
      </w:pPr>
    </w:p>
    <w:p w14:paraId="5D620E23" w14:textId="614B8B1A" w:rsidR="00C058C2" w:rsidRDefault="00C058C2" w:rsidP="00C058C2">
      <w:pPr>
        <w:pStyle w:val="ListParagraph"/>
        <w:numPr>
          <w:ilvl w:val="0"/>
          <w:numId w:val="1"/>
        </w:numPr>
      </w:pPr>
      <w:r>
        <w:t>Week 9</w:t>
      </w:r>
    </w:p>
    <w:p w14:paraId="682224AF" w14:textId="5839CD3D" w:rsidR="00EC4940" w:rsidRDefault="000337EC" w:rsidP="000337EC">
      <w:pPr>
        <w:pStyle w:val="ListParagraph"/>
      </w:pPr>
      <w:r>
        <w:t>The</w:t>
      </w:r>
      <w:r w:rsidRPr="000337EC">
        <w:t> Hadoop distributed file system (HDFS)</w:t>
      </w:r>
      <w:r>
        <w:t xml:space="preserve">: </w:t>
      </w:r>
      <w:r w:rsidR="00E93415">
        <w:t>A new computing paradigm with Map-Reduce</w:t>
      </w:r>
    </w:p>
    <w:p w14:paraId="0795E202" w14:textId="77777777" w:rsidR="004F3BD9" w:rsidRDefault="004F3BD9" w:rsidP="00E93415"/>
    <w:p w14:paraId="49BFE1F0" w14:textId="2A245943" w:rsidR="00C058C2" w:rsidRDefault="00C058C2" w:rsidP="00C058C2">
      <w:pPr>
        <w:pStyle w:val="ListParagraph"/>
        <w:numPr>
          <w:ilvl w:val="0"/>
          <w:numId w:val="1"/>
        </w:numPr>
      </w:pPr>
      <w:r>
        <w:t>Week 10</w:t>
      </w:r>
    </w:p>
    <w:p w14:paraId="7E3934B8" w14:textId="514043BA" w:rsidR="004F3BD9" w:rsidRDefault="002D609A" w:rsidP="00E93415">
      <w:pPr>
        <w:ind w:left="720"/>
      </w:pPr>
      <w:r>
        <w:t>The future direction of spatial databases</w:t>
      </w:r>
    </w:p>
    <w:p w14:paraId="24F25BDA" w14:textId="77777777" w:rsidR="00A122F6" w:rsidRDefault="00A122F6" w:rsidP="004F3BD9">
      <w:pPr>
        <w:pStyle w:val="ListParagraph"/>
      </w:pPr>
    </w:p>
    <w:p w14:paraId="0DE66A7A" w14:textId="6B688CE7" w:rsidR="004F3BD9" w:rsidRDefault="004F3BD9" w:rsidP="00A122F6">
      <w:pPr>
        <w:pStyle w:val="ListParagraph"/>
        <w:numPr>
          <w:ilvl w:val="0"/>
          <w:numId w:val="1"/>
        </w:numPr>
      </w:pPr>
      <w:r>
        <w:t xml:space="preserve">Final </w:t>
      </w:r>
      <w:r w:rsidR="00A122F6">
        <w:t>project</w:t>
      </w:r>
    </w:p>
    <w:p w14:paraId="3A769F29" w14:textId="77777777" w:rsidR="00AA2D6D" w:rsidRDefault="00AA2D6D" w:rsidP="00EC04A2"/>
    <w:p w14:paraId="5E34FBDF" w14:textId="77777777" w:rsidR="00AA2D6D" w:rsidRDefault="00AA2D6D" w:rsidP="00EC04A2"/>
    <w:sectPr w:rsidR="00AA2D6D" w:rsidSect="008F79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A4570"/>
    <w:multiLevelType w:val="hybridMultilevel"/>
    <w:tmpl w:val="A47A4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zCzMLM0tDA2MzdV0lEKTi0uzszPAykwrAUAqir+OiwAAAA="/>
  </w:docVars>
  <w:rsids>
    <w:rsidRoot w:val="00AE4E68"/>
    <w:rsid w:val="000036C2"/>
    <w:rsid w:val="000337EC"/>
    <w:rsid w:val="00071159"/>
    <w:rsid w:val="000B0F7F"/>
    <w:rsid w:val="000E14A5"/>
    <w:rsid w:val="00155924"/>
    <w:rsid w:val="001A2AAC"/>
    <w:rsid w:val="00263A8E"/>
    <w:rsid w:val="002D5338"/>
    <w:rsid w:val="002D609A"/>
    <w:rsid w:val="002F7131"/>
    <w:rsid w:val="00313643"/>
    <w:rsid w:val="00377B77"/>
    <w:rsid w:val="00417FDB"/>
    <w:rsid w:val="00440CA0"/>
    <w:rsid w:val="00450882"/>
    <w:rsid w:val="00497B10"/>
    <w:rsid w:val="004B3AEE"/>
    <w:rsid w:val="004F3BD9"/>
    <w:rsid w:val="00533EC3"/>
    <w:rsid w:val="005359A0"/>
    <w:rsid w:val="00593DCC"/>
    <w:rsid w:val="005A1DCD"/>
    <w:rsid w:val="005B2190"/>
    <w:rsid w:val="005E5222"/>
    <w:rsid w:val="006039EF"/>
    <w:rsid w:val="006428B2"/>
    <w:rsid w:val="00667C60"/>
    <w:rsid w:val="006A5D83"/>
    <w:rsid w:val="00720E86"/>
    <w:rsid w:val="0074062D"/>
    <w:rsid w:val="00763C9F"/>
    <w:rsid w:val="008B1FA2"/>
    <w:rsid w:val="008B436A"/>
    <w:rsid w:val="008D0906"/>
    <w:rsid w:val="008F794C"/>
    <w:rsid w:val="0090443F"/>
    <w:rsid w:val="00920D8F"/>
    <w:rsid w:val="00965980"/>
    <w:rsid w:val="009964E9"/>
    <w:rsid w:val="009A5619"/>
    <w:rsid w:val="009B2D89"/>
    <w:rsid w:val="009B3C4D"/>
    <w:rsid w:val="009D1E76"/>
    <w:rsid w:val="009E738E"/>
    <w:rsid w:val="009F56F7"/>
    <w:rsid w:val="00A0544B"/>
    <w:rsid w:val="00A122F6"/>
    <w:rsid w:val="00A56D94"/>
    <w:rsid w:val="00AA2D6D"/>
    <w:rsid w:val="00AE4E68"/>
    <w:rsid w:val="00AE5535"/>
    <w:rsid w:val="00B04DA5"/>
    <w:rsid w:val="00B135E0"/>
    <w:rsid w:val="00B33618"/>
    <w:rsid w:val="00B62244"/>
    <w:rsid w:val="00BA0FA0"/>
    <w:rsid w:val="00BD28D2"/>
    <w:rsid w:val="00C058C2"/>
    <w:rsid w:val="00C16B6C"/>
    <w:rsid w:val="00C35065"/>
    <w:rsid w:val="00C941BD"/>
    <w:rsid w:val="00CA0144"/>
    <w:rsid w:val="00CD20F1"/>
    <w:rsid w:val="00D538F8"/>
    <w:rsid w:val="00D80F32"/>
    <w:rsid w:val="00E432AA"/>
    <w:rsid w:val="00E61F94"/>
    <w:rsid w:val="00E932C4"/>
    <w:rsid w:val="00E93415"/>
    <w:rsid w:val="00E94CC5"/>
    <w:rsid w:val="00EC04A2"/>
    <w:rsid w:val="00EC4940"/>
    <w:rsid w:val="00EE3314"/>
    <w:rsid w:val="00EF36B1"/>
    <w:rsid w:val="00F77810"/>
    <w:rsid w:val="00F82CFF"/>
    <w:rsid w:val="00FF4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DF39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28D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04A2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D28D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28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28D2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D28D2"/>
    <w:rPr>
      <w:color w:val="5A5A5A" w:themeColor="text1" w:themeTint="A5"/>
      <w:spacing w:val="15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D28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058C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337EC"/>
  </w:style>
  <w:style w:type="character" w:styleId="Emphasis">
    <w:name w:val="Emphasis"/>
    <w:basedOn w:val="DefaultParagraphFont"/>
    <w:uiPriority w:val="20"/>
    <w:qFormat/>
    <w:rsid w:val="000337E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yinjunjun/courses/tree/master/Spatial_Database)" TargetMode="External"/><Relationship Id="rId5" Type="http://schemas.openxmlformats.org/officeDocument/2006/relationships/hyperlink" Target="mailto:jyin@p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Instructor</vt:lpstr>
      <vt:lpstr>Course schedules and locations</vt:lpstr>
      <vt:lpstr>Course goals</vt:lpstr>
      <vt:lpstr>Course information</vt:lpstr>
      <vt:lpstr>Evaluation</vt:lpstr>
      <vt:lpstr>Course outline (subject to change)</vt:lpstr>
    </vt:vector>
  </TitlesOfParts>
  <Company>Penn State</Company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jun Yin</dc:creator>
  <cp:keywords/>
  <dc:description/>
  <cp:lastModifiedBy>Yin, Junjun</cp:lastModifiedBy>
  <cp:revision>67</cp:revision>
  <dcterms:created xsi:type="dcterms:W3CDTF">2017-03-01T19:21:00Z</dcterms:created>
  <dcterms:modified xsi:type="dcterms:W3CDTF">2021-07-28T15:45:00Z</dcterms:modified>
</cp:coreProperties>
</file>